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B3D" w:rsidRPr="000D24E0" w:rsidRDefault="00712B3D" w:rsidP="000D24E0">
      <w:pPr>
        <w:pStyle w:val="NoSpacing"/>
        <w:jc w:val="center"/>
        <w:rPr>
          <w:b/>
        </w:rPr>
      </w:pPr>
      <w:r w:rsidRPr="000D24E0">
        <w:rPr>
          <w:b/>
        </w:rPr>
        <w:t>Assignments</w:t>
      </w:r>
      <w:r w:rsidR="000D24E0" w:rsidRPr="000D24E0">
        <w:rPr>
          <w:b/>
        </w:rPr>
        <w:t xml:space="preserve"> with Solutions</w:t>
      </w:r>
    </w:p>
    <w:p w:rsidR="00712B3D" w:rsidRPr="00712B3D" w:rsidRDefault="00712B3D" w:rsidP="00712B3D">
      <w:pPr>
        <w:pStyle w:val="NoSpacing"/>
        <w:rPr>
          <w:b/>
        </w:rPr>
      </w:pPr>
      <w:r w:rsidRPr="00712B3D">
        <w:rPr>
          <w:b/>
        </w:rPr>
        <w:t xml:space="preserve">1. Convert a 1-D array into a 2-D array with </w:t>
      </w:r>
      <w:proofErr w:type="gramStart"/>
      <w:r w:rsidRPr="00712B3D">
        <w:rPr>
          <w:b/>
        </w:rPr>
        <w:t>3</w:t>
      </w:r>
      <w:proofErr w:type="gramEnd"/>
      <w:r w:rsidRPr="00712B3D">
        <w:rPr>
          <w:b/>
        </w:rPr>
        <w:t xml:space="preserve"> rows.</w:t>
      </w:r>
    </w:p>
    <w:p w:rsidR="00712B3D" w:rsidRDefault="00712B3D" w:rsidP="00712B3D">
      <w:pPr>
        <w:pStyle w:val="NoSpacing"/>
      </w:pPr>
      <w:r>
        <w:t>Start with:</w:t>
      </w:r>
    </w:p>
    <w:p w:rsidR="00712B3D" w:rsidRDefault="00712B3D" w:rsidP="00712B3D">
      <w:pPr>
        <w:pStyle w:val="NoSpacing"/>
      </w:pPr>
      <w:r>
        <w:t xml:space="preserve">Assign-1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[0, 1, 2, 3, 4, 5, 6, 7, 8])</w:t>
      </w:r>
    </w:p>
    <w:p w:rsidR="00712B3D" w:rsidRDefault="00712B3D" w:rsidP="00712B3D">
      <w:pPr>
        <w:pStyle w:val="NoSpacing"/>
      </w:pPr>
      <w:r>
        <w:t>Desired output:</w:t>
      </w:r>
    </w:p>
    <w:p w:rsidR="00712B3D" w:rsidRDefault="00712B3D" w:rsidP="00712B3D">
      <w:pPr>
        <w:pStyle w:val="NoSpacing"/>
      </w:pPr>
      <w:r>
        <w:t>[</w:t>
      </w:r>
      <w:proofErr w:type="gramStart"/>
      <w:r>
        <w:t>[ 0</w:t>
      </w:r>
      <w:proofErr w:type="gramEnd"/>
      <w:r>
        <w:t>, 1, 2]</w:t>
      </w:r>
    </w:p>
    <w:p w:rsidR="00712B3D" w:rsidRDefault="00712B3D" w:rsidP="00712B3D">
      <w:pPr>
        <w:pStyle w:val="NoSpacing"/>
      </w:pPr>
      <w:r>
        <w:t>[</w:t>
      </w:r>
      <w:proofErr w:type="gramStart"/>
      <w:r>
        <w:t>3</w:t>
      </w:r>
      <w:proofErr w:type="gramEnd"/>
      <w:r>
        <w:t>, 4, 5]</w:t>
      </w:r>
    </w:p>
    <w:p w:rsidR="00712B3D" w:rsidRDefault="00712B3D" w:rsidP="00712B3D">
      <w:pPr>
        <w:pStyle w:val="NoSpacing"/>
      </w:pPr>
      <w:r>
        <w:t>[</w:t>
      </w:r>
      <w:proofErr w:type="gramStart"/>
      <w:r>
        <w:t>6</w:t>
      </w:r>
      <w:proofErr w:type="gramEnd"/>
      <w:r>
        <w:t>, 7, 8]]</w:t>
      </w:r>
    </w:p>
    <w:p w:rsidR="00712B3D" w:rsidRDefault="00712B3D" w:rsidP="00712B3D">
      <w:pPr>
        <w:pStyle w:val="NoSpacing"/>
        <w:rPr>
          <w:i/>
        </w:rPr>
      </w:pP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Solution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import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umpy</w:t>
      </w:r>
      <w:proofErr w:type="spellEnd"/>
      <w:r w:rsidRPr="00712B3D">
        <w:rPr>
          <w:i/>
        </w:rPr>
        <w:t xml:space="preserve"> as np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Assign-</w:t>
      </w:r>
      <w:proofErr w:type="gramStart"/>
      <w:r w:rsidRPr="00712B3D">
        <w:rPr>
          <w:i/>
        </w:rPr>
        <w:t xml:space="preserve">1 </w:t>
      </w:r>
      <w:r w:rsidRPr="00712B3D">
        <w:rPr>
          <w:i/>
        </w:rPr>
        <w:t xml:space="preserve"> =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p.array</w:t>
      </w:r>
      <w:proofErr w:type="spellEnd"/>
      <w:r w:rsidRPr="00712B3D">
        <w:rPr>
          <w:i/>
        </w:rPr>
        <w:t>([0, 1, 2, 3, 4, 5, 6, 7, 8]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"The original array: \n", exercise_2, "\n"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"Method 1: \n", exercise_2.reshape(3,-1), "\n"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"Method 2: \n", exercise_2.reshape(3,3))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 xml:space="preserve">2. Replace all odd numbers in the given array with </w:t>
      </w:r>
      <w:proofErr w:type="gramStart"/>
      <w:r>
        <w:t>-1</w:t>
      </w:r>
      <w:proofErr w:type="gramEnd"/>
    </w:p>
    <w:p w:rsidR="00712B3D" w:rsidRDefault="00712B3D" w:rsidP="00712B3D">
      <w:pPr>
        <w:pStyle w:val="NoSpacing"/>
      </w:pPr>
      <w:r>
        <w:t>Start with:</w:t>
      </w:r>
    </w:p>
    <w:p w:rsidR="00712B3D" w:rsidRDefault="00712B3D" w:rsidP="00712B3D">
      <w:pPr>
        <w:pStyle w:val="NoSpacing"/>
      </w:pPr>
      <w:r>
        <w:t xml:space="preserve">Assign-2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[0, 1, 2, 3, 4, 5, 6, 7, 8, 9])</w:t>
      </w:r>
    </w:p>
    <w:p w:rsidR="00712B3D" w:rsidRDefault="00712B3D" w:rsidP="00712B3D">
      <w:pPr>
        <w:pStyle w:val="NoSpacing"/>
      </w:pPr>
      <w:r>
        <w:t>Desired output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[ 0</w:t>
      </w:r>
      <w:proofErr w:type="gramEnd"/>
      <w:r w:rsidRPr="00712B3D">
        <w:rPr>
          <w:i/>
        </w:rPr>
        <w:t>, -1, 2, -1, 4, -1, 6, -1, 8, -1]</w:t>
      </w:r>
    </w:p>
    <w:p w:rsidR="00712B3D" w:rsidRDefault="00712B3D" w:rsidP="00712B3D">
      <w:pPr>
        <w:pStyle w:val="NoSpacing"/>
        <w:rPr>
          <w:i/>
        </w:rPr>
      </w:pP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Solution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import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umpy</w:t>
      </w:r>
      <w:proofErr w:type="spellEnd"/>
      <w:r w:rsidRPr="00712B3D">
        <w:rPr>
          <w:i/>
        </w:rPr>
        <w:t xml:space="preserve"> as np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Assign-</w:t>
      </w:r>
      <w:proofErr w:type="gramStart"/>
      <w:r w:rsidRPr="00712B3D">
        <w:rPr>
          <w:i/>
        </w:rPr>
        <w:t>2  =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p.array</w:t>
      </w:r>
      <w:proofErr w:type="spellEnd"/>
      <w:r w:rsidRPr="00712B3D">
        <w:rPr>
          <w:i/>
        </w:rPr>
        <w:t>([0, 1, 2, 3, 4, 5, 6, 7, 8, 9])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Assign-2 [Assign-2 % 2 == 1] = -1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Assign-2)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 xml:space="preserve">3. Find the positions </w:t>
      </w:r>
      <w:proofErr w:type="gramStart"/>
      <w:r>
        <w:t>of</w:t>
      </w:r>
      <w:proofErr w:type="gramEnd"/>
      <w:r>
        <w:t>: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>elements in x where its value is more than its corresponding element in y, and elements in x where its value is equals to its corresponding element in y.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>Start with these:</w:t>
      </w:r>
    </w:p>
    <w:p w:rsidR="00712B3D" w:rsidRDefault="00712B3D" w:rsidP="00712B3D">
      <w:pPr>
        <w:pStyle w:val="NoSpacing"/>
      </w:pPr>
      <w:r>
        <w:t xml:space="preserve">x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 xml:space="preserve">[21, 64, 86, 22, 74, 55, 81, 79, 90, 89]) </w:t>
      </w:r>
    </w:p>
    <w:p w:rsidR="00712B3D" w:rsidRDefault="00712B3D" w:rsidP="00712B3D">
      <w:pPr>
        <w:pStyle w:val="NoSpacing"/>
      </w:pPr>
      <w:r>
        <w:t xml:space="preserve">y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[21, 7, 3, 45, 10, 29, 55, 4, 37, 18])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>Desired output:</w:t>
      </w:r>
    </w:p>
    <w:p w:rsidR="00712B3D" w:rsidRDefault="00712B3D" w:rsidP="00712B3D">
      <w:pPr>
        <w:pStyle w:val="NoSpacing"/>
      </w:pPr>
      <w:r>
        <w:t>(</w:t>
      </w:r>
      <w:proofErr w:type="gramStart"/>
      <w:r>
        <w:t>array(</w:t>
      </w:r>
      <w:proofErr w:type="gramEnd"/>
      <w:r>
        <w:t>[1, 2, 4, 5, 6, 7, 8, 9]),) and (array([0]),)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Solution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import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umpy</w:t>
      </w:r>
      <w:proofErr w:type="spellEnd"/>
      <w:r w:rsidRPr="00712B3D">
        <w:rPr>
          <w:i/>
        </w:rPr>
        <w:t xml:space="preserve"> as np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 xml:space="preserve">x = </w:t>
      </w:r>
      <w:proofErr w:type="spellStart"/>
      <w:proofErr w:type="gramStart"/>
      <w:r w:rsidRPr="00712B3D">
        <w:rPr>
          <w:i/>
        </w:rPr>
        <w:t>np.array</w:t>
      </w:r>
      <w:proofErr w:type="spellEnd"/>
      <w:r w:rsidRPr="00712B3D">
        <w:rPr>
          <w:i/>
        </w:rPr>
        <w:t>(</w:t>
      </w:r>
      <w:proofErr w:type="gramEnd"/>
      <w:r w:rsidRPr="00712B3D">
        <w:rPr>
          <w:i/>
        </w:rPr>
        <w:t>[21, 64, 86, 22, 74, 55, 81, 79, 90, 89])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 xml:space="preserve">y = </w:t>
      </w:r>
      <w:proofErr w:type="spellStart"/>
      <w:proofErr w:type="gramStart"/>
      <w:r w:rsidRPr="00712B3D">
        <w:rPr>
          <w:i/>
        </w:rPr>
        <w:t>np.array</w:t>
      </w:r>
      <w:proofErr w:type="spellEnd"/>
      <w:r w:rsidRPr="00712B3D">
        <w:rPr>
          <w:i/>
        </w:rPr>
        <w:t>(</w:t>
      </w:r>
      <w:proofErr w:type="gramEnd"/>
      <w:r w:rsidRPr="00712B3D">
        <w:rPr>
          <w:i/>
        </w:rPr>
        <w:t>[21, 7, 3, 45, 10, 29, 55, 4, 37, 18]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spellStart"/>
      <w:proofErr w:type="gramEnd"/>
      <w:r w:rsidRPr="00712B3D">
        <w:rPr>
          <w:i/>
        </w:rPr>
        <w:t>np.where</w:t>
      </w:r>
      <w:proofErr w:type="spellEnd"/>
      <w:r w:rsidRPr="00712B3D">
        <w:rPr>
          <w:i/>
        </w:rPr>
        <w:t>(x &gt; y)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spellStart"/>
      <w:proofErr w:type="gramEnd"/>
      <w:r w:rsidRPr="00712B3D">
        <w:rPr>
          <w:i/>
        </w:rPr>
        <w:t>np.where</w:t>
      </w:r>
      <w:proofErr w:type="spellEnd"/>
      <w:r w:rsidRPr="00712B3D">
        <w:rPr>
          <w:i/>
        </w:rPr>
        <w:t>(x == y))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>4. Extract the first four columns of this 2-D array.</w:t>
      </w:r>
    </w:p>
    <w:p w:rsidR="00712B3D" w:rsidRDefault="00712B3D" w:rsidP="00712B3D">
      <w:pPr>
        <w:pStyle w:val="NoSpacing"/>
      </w:pPr>
      <w:r>
        <w:t xml:space="preserve">Start with this: </w:t>
      </w:r>
    </w:p>
    <w:p w:rsidR="00712B3D" w:rsidRDefault="00712B3D" w:rsidP="00712B3D">
      <w:pPr>
        <w:pStyle w:val="NoSpacing"/>
      </w:pPr>
      <w:r>
        <w:t xml:space="preserve">Assign-4= </w:t>
      </w:r>
      <w:proofErr w:type="spellStart"/>
      <w:proofErr w:type="gramStart"/>
      <w:r>
        <w:t>np.arange</w:t>
      </w:r>
      <w:proofErr w:type="spellEnd"/>
      <w:r>
        <w:t>(</w:t>
      </w:r>
      <w:proofErr w:type="gramEnd"/>
      <w:r>
        <w:t>100).reshape(5,-1)</w:t>
      </w:r>
    </w:p>
    <w:p w:rsidR="00712B3D" w:rsidRDefault="00712B3D" w:rsidP="00712B3D">
      <w:pPr>
        <w:pStyle w:val="NoSpacing"/>
      </w:pPr>
      <w:r>
        <w:t xml:space="preserve"> </w:t>
      </w:r>
    </w:p>
    <w:p w:rsidR="00712B3D" w:rsidRDefault="00712B3D" w:rsidP="00712B3D">
      <w:pPr>
        <w:pStyle w:val="NoSpacing"/>
      </w:pPr>
      <w:r>
        <w:t>Desired output:</w:t>
      </w:r>
    </w:p>
    <w:p w:rsidR="00712B3D" w:rsidRDefault="00712B3D" w:rsidP="00712B3D">
      <w:pPr>
        <w:pStyle w:val="NoSpacing"/>
      </w:pPr>
      <w:r>
        <w:lastRenderedPageBreak/>
        <w:t>[</w:t>
      </w:r>
      <w:proofErr w:type="gramStart"/>
      <w:r>
        <w:t>[ 0</w:t>
      </w:r>
      <w:proofErr w:type="gramEnd"/>
      <w:r>
        <w:t xml:space="preserve"> 1 2 3]</w:t>
      </w:r>
    </w:p>
    <w:p w:rsidR="00712B3D" w:rsidRDefault="00712B3D" w:rsidP="00712B3D">
      <w:pPr>
        <w:pStyle w:val="NoSpacing"/>
      </w:pPr>
      <w:r>
        <w:t>[20 21 22 23]</w:t>
      </w:r>
    </w:p>
    <w:p w:rsidR="00712B3D" w:rsidRDefault="00712B3D" w:rsidP="00712B3D">
      <w:pPr>
        <w:pStyle w:val="NoSpacing"/>
      </w:pPr>
      <w:r>
        <w:t>[40 41 42 43]</w:t>
      </w:r>
    </w:p>
    <w:p w:rsidR="00712B3D" w:rsidRDefault="00712B3D" w:rsidP="00712B3D">
      <w:pPr>
        <w:pStyle w:val="NoSpacing"/>
      </w:pPr>
      <w:r>
        <w:t>[60 61 62 63]</w:t>
      </w:r>
    </w:p>
    <w:p w:rsidR="00712B3D" w:rsidRDefault="00712B3D" w:rsidP="00712B3D">
      <w:pPr>
        <w:pStyle w:val="NoSpacing"/>
      </w:pPr>
      <w:r>
        <w:t>[80 81 82 83]]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Solution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import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umpy</w:t>
      </w:r>
      <w:proofErr w:type="spellEnd"/>
      <w:r w:rsidRPr="00712B3D">
        <w:rPr>
          <w:i/>
        </w:rPr>
        <w:t xml:space="preserve"> as np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 xml:space="preserve">Assign-4= </w:t>
      </w:r>
      <w:proofErr w:type="spellStart"/>
      <w:proofErr w:type="gramStart"/>
      <w:r w:rsidRPr="00712B3D">
        <w:rPr>
          <w:i/>
        </w:rPr>
        <w:t>np.arange</w:t>
      </w:r>
      <w:proofErr w:type="spellEnd"/>
      <w:r w:rsidRPr="00712B3D">
        <w:rPr>
          <w:i/>
        </w:rPr>
        <w:t>(</w:t>
      </w:r>
      <w:proofErr w:type="gramEnd"/>
      <w:r w:rsidRPr="00712B3D">
        <w:rPr>
          <w:i/>
        </w:rPr>
        <w:t>100).reshape(5,-1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"The original array: \n", Assign-4, "\n"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"The extracted array:")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Assign-4</w:t>
      </w:r>
      <w:r w:rsidRPr="00712B3D">
        <w:rPr>
          <w:i/>
        </w:rPr>
        <w:t xml:space="preserve"> </w:t>
      </w:r>
      <w:r w:rsidRPr="00712B3D">
        <w:rPr>
          <w:i/>
        </w:rPr>
        <w:t>[:,:4])</w:t>
      </w:r>
    </w:p>
    <w:p w:rsidR="00712B3D" w:rsidRDefault="00712B3D" w:rsidP="00712B3D">
      <w:pPr>
        <w:pStyle w:val="NoSpacing"/>
      </w:pPr>
    </w:p>
    <w:p w:rsidR="00712B3D" w:rsidRDefault="00712B3D" w:rsidP="00712B3D">
      <w:pPr>
        <w:pStyle w:val="NoSpacing"/>
      </w:pPr>
      <w:r>
        <w:t>5. Generate a 1-D array of 10 random integers. Each integer should be a number between 30 and 40 (inclusive).</w:t>
      </w:r>
    </w:p>
    <w:p w:rsidR="00712B3D" w:rsidRDefault="00712B3D" w:rsidP="00712B3D">
      <w:pPr>
        <w:pStyle w:val="NoSpacing"/>
      </w:pPr>
      <w:r>
        <w:t xml:space="preserve">Sample of desired output: </w:t>
      </w:r>
    </w:p>
    <w:p w:rsidR="00C52B20" w:rsidRDefault="00712B3D" w:rsidP="00712B3D">
      <w:pPr>
        <w:pStyle w:val="NoSpacing"/>
      </w:pPr>
      <w:r>
        <w:t>[36, 30, 36, 38, 31, 35, 36, 30, 32, 34]</w:t>
      </w:r>
    </w:p>
    <w:p w:rsidR="00712B3D" w:rsidRDefault="00712B3D" w:rsidP="00712B3D">
      <w:pPr>
        <w:pStyle w:val="NoSpacing"/>
      </w:pP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Solution:</w:t>
      </w:r>
    </w:p>
    <w:p w:rsidR="00712B3D" w:rsidRP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import</w:t>
      </w:r>
      <w:proofErr w:type="gramEnd"/>
      <w:r w:rsidRPr="00712B3D">
        <w:rPr>
          <w:i/>
        </w:rPr>
        <w:t xml:space="preserve"> </w:t>
      </w:r>
      <w:proofErr w:type="spellStart"/>
      <w:r w:rsidRPr="00712B3D">
        <w:rPr>
          <w:i/>
        </w:rPr>
        <w:t>numpy</w:t>
      </w:r>
      <w:proofErr w:type="spellEnd"/>
      <w:r w:rsidRPr="00712B3D">
        <w:rPr>
          <w:i/>
        </w:rPr>
        <w:t xml:space="preserve"> as np</w:t>
      </w:r>
    </w:p>
    <w:p w:rsidR="00712B3D" w:rsidRPr="00712B3D" w:rsidRDefault="00712B3D" w:rsidP="00712B3D">
      <w:pPr>
        <w:pStyle w:val="NoSpacing"/>
        <w:rPr>
          <w:i/>
        </w:rPr>
      </w:pPr>
      <w:r w:rsidRPr="00712B3D">
        <w:rPr>
          <w:i/>
        </w:rPr>
        <w:t>Assign-5</w:t>
      </w:r>
      <w:r w:rsidRPr="00712B3D">
        <w:rPr>
          <w:i/>
        </w:rPr>
        <w:t xml:space="preserve"> = </w:t>
      </w:r>
      <w:proofErr w:type="spellStart"/>
      <w:proofErr w:type="gramStart"/>
      <w:r w:rsidRPr="00712B3D">
        <w:rPr>
          <w:i/>
        </w:rPr>
        <w:t>np.random.randint</w:t>
      </w:r>
      <w:proofErr w:type="spellEnd"/>
      <w:r w:rsidRPr="00712B3D">
        <w:rPr>
          <w:i/>
        </w:rPr>
        <w:t>(</w:t>
      </w:r>
      <w:proofErr w:type="gramEnd"/>
      <w:r w:rsidRPr="00712B3D">
        <w:rPr>
          <w:i/>
        </w:rPr>
        <w:t>30, 41, size = (10))</w:t>
      </w:r>
    </w:p>
    <w:p w:rsidR="00712B3D" w:rsidRDefault="00712B3D" w:rsidP="00712B3D">
      <w:pPr>
        <w:pStyle w:val="NoSpacing"/>
        <w:rPr>
          <w:i/>
        </w:rPr>
      </w:pPr>
      <w:proofErr w:type="gramStart"/>
      <w:r w:rsidRPr="00712B3D">
        <w:rPr>
          <w:i/>
        </w:rPr>
        <w:t>print(</w:t>
      </w:r>
      <w:proofErr w:type="gramEnd"/>
      <w:r w:rsidRPr="00712B3D">
        <w:rPr>
          <w:i/>
        </w:rPr>
        <w:t>Assign-5</w:t>
      </w:r>
      <w:r w:rsidRPr="00712B3D">
        <w:rPr>
          <w:i/>
        </w:rPr>
        <w:t>)</w:t>
      </w:r>
    </w:p>
    <w:p w:rsidR="00E72BAB" w:rsidRDefault="00E72BAB" w:rsidP="00712B3D">
      <w:pPr>
        <w:pStyle w:val="NoSpacing"/>
        <w:rPr>
          <w:i/>
        </w:rPr>
      </w:pPr>
    </w:p>
    <w:p w:rsidR="00E72BAB" w:rsidRDefault="00E72BAB" w:rsidP="00E72BAB">
      <w:pPr>
        <w:pStyle w:val="NoSpacing"/>
      </w:pPr>
      <w:proofErr w:type="gramStart"/>
      <w:r>
        <w:t>6.</w:t>
      </w:r>
      <w:r>
        <w:t>Consider</w:t>
      </w:r>
      <w:proofErr w:type="gramEnd"/>
      <w:r>
        <w:t xml:space="preserve"> the following matrices :</w:t>
      </w:r>
    </w:p>
    <w:p w:rsidR="00E72BAB" w:rsidRDefault="00E72BAB" w:rsidP="00E72BAB">
      <w:pPr>
        <w:pStyle w:val="NoSpacing"/>
      </w:pPr>
      <w:r>
        <w:t>A= ((1, 2, 3), (4, 5, 6), (7, 8, 10)) and   B = ((7, 8, 10</w:t>
      </w:r>
      <w:proofErr w:type="gramStart"/>
      <w:r>
        <w:t>) ,</w:t>
      </w:r>
      <w:proofErr w:type="gramEnd"/>
      <w:r>
        <w:t>(4, 5, 6), (1, 2, 3))</w:t>
      </w:r>
    </w:p>
    <w:p w:rsidR="00E72BAB" w:rsidRDefault="00E72BAB" w:rsidP="00E72BAB">
      <w:pPr>
        <w:pStyle w:val="NoSpacing"/>
      </w:pPr>
      <w:r>
        <w:t>Write a python program to perform the following using Numeric Python (</w:t>
      </w:r>
      <w:proofErr w:type="spellStart"/>
      <w:r>
        <w:t>numpy</w:t>
      </w:r>
      <w:proofErr w:type="spellEnd"/>
      <w:r>
        <w:t>).</w:t>
      </w:r>
    </w:p>
    <w:p w:rsidR="00E72BAB" w:rsidRDefault="00E72BAB" w:rsidP="00E72BAB">
      <w:pPr>
        <w:pStyle w:val="NoSpacing"/>
      </w:pPr>
      <w:proofErr w:type="spellStart"/>
      <w:r>
        <w:t>i</w:t>
      </w:r>
      <w:proofErr w:type="spellEnd"/>
      <w:r>
        <w:t>) Add and Subtract of the Matrix A and B, print the resultant matrix C for add and E for subtract.</w:t>
      </w:r>
    </w:p>
    <w:p w:rsidR="00E72BAB" w:rsidRDefault="00E72BAB" w:rsidP="00E72BAB">
      <w:pPr>
        <w:pStyle w:val="NoSpacing"/>
      </w:pPr>
      <w:r>
        <w:t>ii) Compute the sum of all elements of Matrix A, sum of each column of Matrix B and sum of each row of Matrix C</w:t>
      </w:r>
    </w:p>
    <w:p w:rsidR="00E72BAB" w:rsidRDefault="00E72BAB" w:rsidP="00E72BAB">
      <w:pPr>
        <w:pStyle w:val="NoSpacing"/>
      </w:pPr>
      <w:r>
        <w:t>iii) Product of two matrices A and B, and print the resultant matrix D</w:t>
      </w:r>
    </w:p>
    <w:p w:rsidR="00E72BAB" w:rsidRDefault="00E72BAB" w:rsidP="00E72BAB">
      <w:pPr>
        <w:pStyle w:val="NoSpacing"/>
      </w:pPr>
      <w:proofErr w:type="gramStart"/>
      <w:r>
        <w:t>iv) Sort</w:t>
      </w:r>
      <w:proofErr w:type="gramEnd"/>
      <w:r>
        <w:t xml:space="preserve"> the elements of resultant matrix C and print the resultant Matrix</w:t>
      </w:r>
      <w:r>
        <w:t xml:space="preserve"> E.                          </w:t>
      </w:r>
    </w:p>
    <w:p w:rsidR="00E72BAB" w:rsidRDefault="00E72BAB" w:rsidP="00E72BAB">
      <w:pPr>
        <w:pStyle w:val="NoSpacing"/>
      </w:pPr>
      <w:r>
        <w:t>v) Transpose the Matrix E and print the result</w:t>
      </w:r>
    </w:p>
    <w:p w:rsidR="00E72BAB" w:rsidRDefault="00E72BAB" w:rsidP="00E72BAB">
      <w:pPr>
        <w:pStyle w:val="NoSpacing"/>
      </w:pPr>
      <w:r>
        <w:t>Solution:</w:t>
      </w:r>
    </w:p>
    <w:p w:rsidR="00E72BAB" w:rsidRDefault="00E72BAB" w:rsidP="00E72BAB">
      <w:pPr>
        <w:pStyle w:val="NoSpacing"/>
      </w:pPr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np</w:t>
      </w:r>
    </w:p>
    <w:p w:rsidR="00E72BAB" w:rsidRDefault="00E72BAB" w:rsidP="00E72BAB">
      <w:pPr>
        <w:pStyle w:val="NoSpacing"/>
      </w:pPr>
      <w:r>
        <w:t>A=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((1,2,3),(4,5,6),(7,8,9)))</w:t>
      </w:r>
    </w:p>
    <w:p w:rsidR="00E72BAB" w:rsidRDefault="00E72BAB" w:rsidP="00E72BAB">
      <w:pPr>
        <w:pStyle w:val="NoSpacing"/>
      </w:pPr>
      <w:r>
        <w:t xml:space="preserve">B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((7, 8, 10),(4,5,6), (1, 2, 3))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Matrix A'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A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Matrix B'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B)</w:t>
      </w:r>
    </w:p>
    <w:p w:rsidR="00E72BAB" w:rsidRDefault="00E72BAB" w:rsidP="00E72BAB">
      <w:pPr>
        <w:pStyle w:val="NoSpacing"/>
      </w:pPr>
      <w:r>
        <w:t># (</w:t>
      </w:r>
      <w:proofErr w:type="spellStart"/>
      <w:proofErr w:type="gramStart"/>
      <w:r>
        <w:t>i</w:t>
      </w:r>
      <w:proofErr w:type="spellEnd"/>
      <w:proofErr w:type="gramEnd"/>
      <w:r>
        <w:t xml:space="preserve">)                              </w:t>
      </w:r>
      <w:r>
        <w:t xml:space="preserve">                    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Addition of Matrix A and B')</w:t>
      </w:r>
    </w:p>
    <w:p w:rsidR="00E72BAB" w:rsidRDefault="00E72BAB" w:rsidP="00E72BAB">
      <w:pPr>
        <w:pStyle w:val="NoSpacing"/>
      </w:pPr>
      <w:r>
        <w:t>C=</w:t>
      </w:r>
      <w:proofErr w:type="spellStart"/>
      <w:proofErr w:type="gramStart"/>
      <w:r>
        <w:t>np.add</w:t>
      </w:r>
      <w:proofErr w:type="spellEnd"/>
      <w:r>
        <w:t>(</w:t>
      </w:r>
      <w:proofErr w:type="gramEnd"/>
      <w:r>
        <w:t>A,B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C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Subtraction of Matrix A and B')</w:t>
      </w:r>
    </w:p>
    <w:p w:rsidR="00E72BAB" w:rsidRDefault="00E72BAB" w:rsidP="00E72BAB">
      <w:pPr>
        <w:pStyle w:val="NoSpacing"/>
      </w:pPr>
      <w:r>
        <w:t>D=</w:t>
      </w:r>
      <w:proofErr w:type="spellStart"/>
      <w:proofErr w:type="gramStart"/>
      <w:r>
        <w:t>np.subtract</w:t>
      </w:r>
      <w:proofErr w:type="spellEnd"/>
      <w:r>
        <w:t>(</w:t>
      </w:r>
      <w:proofErr w:type="gramEnd"/>
      <w:r>
        <w:t>A,B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D)</w:t>
      </w:r>
    </w:p>
    <w:p w:rsidR="00E72BAB" w:rsidRDefault="00E72BAB" w:rsidP="00E72BAB">
      <w:pPr>
        <w:pStyle w:val="NoSpacing"/>
      </w:pPr>
      <w:r>
        <w:t xml:space="preserve"># (ii)                             </w:t>
      </w:r>
      <w:r>
        <w:t xml:space="preserve">                  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Sum of elements of Matrix A'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spellStart"/>
      <w:proofErr w:type="gramEnd"/>
      <w:r>
        <w:t>np.sum</w:t>
      </w:r>
      <w:proofErr w:type="spellEnd"/>
      <w:r>
        <w:t>(A))  # Compute sum of all elements; prints "10"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Sum of each column of Matrix B'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spellStart"/>
      <w:proofErr w:type="gramEnd"/>
      <w:r>
        <w:t>np.sum</w:t>
      </w:r>
      <w:proofErr w:type="spellEnd"/>
      <w:r>
        <w:t>(B, axis=0))  # Compute sum of each column; prints "[4 6]"</w:t>
      </w:r>
    </w:p>
    <w:p w:rsidR="00E72BAB" w:rsidRDefault="00E72BAB" w:rsidP="00E72BAB">
      <w:pPr>
        <w:pStyle w:val="NoSpacing"/>
      </w:pPr>
      <w:proofErr w:type="gramStart"/>
      <w:r>
        <w:lastRenderedPageBreak/>
        <w:t>print(</w:t>
      </w:r>
      <w:proofErr w:type="gramEnd"/>
      <w:r>
        <w:t>'Sum of each row of Matrix C'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spellStart"/>
      <w:proofErr w:type="gramEnd"/>
      <w:r>
        <w:t>np.sum</w:t>
      </w:r>
      <w:proofErr w:type="spellEnd"/>
      <w:r>
        <w:t>(C, axis=1))  # Compute sum of each row; prints "[3 7]"</w:t>
      </w:r>
    </w:p>
    <w:p w:rsidR="00E72BAB" w:rsidRDefault="00E72BAB" w:rsidP="00E72BAB">
      <w:pPr>
        <w:pStyle w:val="NoSpacing"/>
      </w:pPr>
      <w:r>
        <w:t xml:space="preserve"># (iii)                  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The product of two matrix A and B')</w:t>
      </w:r>
    </w:p>
    <w:p w:rsidR="00E72BAB" w:rsidRDefault="00E72BAB" w:rsidP="00E72BAB">
      <w:pPr>
        <w:pStyle w:val="NoSpacing"/>
      </w:pPr>
      <w:r>
        <w:t>E=</w:t>
      </w:r>
      <w:proofErr w:type="gramStart"/>
      <w:r>
        <w:t>np.dot(</w:t>
      </w:r>
      <w:proofErr w:type="gramEnd"/>
      <w:r>
        <w:t xml:space="preserve">A,B)   #C= </w:t>
      </w:r>
      <w:proofErr w:type="spellStart"/>
      <w:r>
        <w:t>np.mat</w:t>
      </w:r>
      <w:proofErr w:type="spellEnd"/>
      <w:r>
        <w:t>(A)*</w:t>
      </w:r>
      <w:proofErr w:type="spellStart"/>
      <w:r>
        <w:t>np.mat</w:t>
      </w:r>
      <w:proofErr w:type="spellEnd"/>
      <w:r>
        <w:t>(B)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E)</w:t>
      </w:r>
    </w:p>
    <w:p w:rsidR="00E72BAB" w:rsidRDefault="00E72BAB" w:rsidP="00E72BAB">
      <w:pPr>
        <w:pStyle w:val="NoSpacing"/>
      </w:pPr>
      <w:r>
        <w:t># (</w:t>
      </w:r>
      <w:proofErr w:type="gramStart"/>
      <w:r>
        <w:t>iv</w:t>
      </w:r>
      <w:proofErr w:type="gramEnd"/>
      <w:r>
        <w:t xml:space="preserve">)                   </w:t>
      </w:r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Sorting of Matrix E ')</w:t>
      </w:r>
    </w:p>
    <w:p w:rsidR="00E72BAB" w:rsidRDefault="00E72BAB" w:rsidP="00E72BAB">
      <w:pPr>
        <w:pStyle w:val="NoSpacing"/>
      </w:pPr>
      <w:proofErr w:type="gramStart"/>
      <w:r>
        <w:t>print</w:t>
      </w:r>
      <w:proofErr w:type="gramEnd"/>
      <w:r>
        <w:t xml:space="preserve"> </w:t>
      </w:r>
      <w:proofErr w:type="spellStart"/>
      <w:r>
        <w:t>np.sort</w:t>
      </w:r>
      <w:proofErr w:type="spellEnd"/>
      <w:r>
        <w:t>(E)</w:t>
      </w:r>
    </w:p>
    <w:p w:rsidR="00E72BAB" w:rsidRDefault="00E72BAB" w:rsidP="00E72BAB">
      <w:pPr>
        <w:pStyle w:val="NoSpacing"/>
      </w:pPr>
      <w:r>
        <w:t xml:space="preserve"># (v)                   </w:t>
      </w:r>
      <w:bookmarkStart w:id="0" w:name="_GoBack"/>
      <w:bookmarkEnd w:id="0"/>
    </w:p>
    <w:p w:rsidR="00E72BAB" w:rsidRDefault="00E72BAB" w:rsidP="00E72BAB">
      <w:pPr>
        <w:pStyle w:val="NoSpacing"/>
      </w:pPr>
      <w:proofErr w:type="gramStart"/>
      <w:r>
        <w:t>print(</w:t>
      </w:r>
      <w:proofErr w:type="gramEnd"/>
      <w:r>
        <w:t>'Transpose of Matrix E ')</w:t>
      </w:r>
    </w:p>
    <w:p w:rsidR="00E72BAB" w:rsidRPr="00E72BAB" w:rsidRDefault="00E72BAB" w:rsidP="00E72BAB">
      <w:pPr>
        <w:pStyle w:val="NoSpacing"/>
      </w:pPr>
      <w:proofErr w:type="gramStart"/>
      <w:r>
        <w:t>print</w:t>
      </w:r>
      <w:proofErr w:type="gramEnd"/>
      <w:r>
        <w:t xml:space="preserve"> </w:t>
      </w:r>
      <w:proofErr w:type="spellStart"/>
      <w:r>
        <w:t>np.transpose</w:t>
      </w:r>
      <w:proofErr w:type="spellEnd"/>
      <w:r>
        <w:t>(E)</w:t>
      </w:r>
    </w:p>
    <w:sectPr w:rsidR="00E72BAB" w:rsidRPr="00E72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je0MDY2MLA0t7RQ0lEKTi0uzszPAykwrAUAYGQs7iwAAAA="/>
  </w:docVars>
  <w:rsids>
    <w:rsidRoot w:val="00712B3D"/>
    <w:rsid w:val="000D24E0"/>
    <w:rsid w:val="00712B3D"/>
    <w:rsid w:val="00C52B20"/>
    <w:rsid w:val="00C74A17"/>
    <w:rsid w:val="00E7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BD3B1"/>
  <w15:chartTrackingRefBased/>
  <w15:docId w15:val="{6BD9D68C-582F-4C43-A9C8-73154B8E1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2B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AHE-MIT-00</cp:lastModifiedBy>
  <cp:revision>2</cp:revision>
  <dcterms:created xsi:type="dcterms:W3CDTF">2023-07-26T06:39:00Z</dcterms:created>
  <dcterms:modified xsi:type="dcterms:W3CDTF">2023-07-26T06:54:00Z</dcterms:modified>
</cp:coreProperties>
</file>